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ior</w:t>
      </w:r>
      <w:r>
        <w:t xml:space="preserve"> </w:t>
      </w:r>
      <w:r>
        <w:t xml:space="preserve">Project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treyl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th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beginning"/>
      <w:bookmarkEnd w:id="21"/>
      <w:r>
        <w:t xml:space="preserve">Beginning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data used in this analysis is a collection of 310 observations of spinal measurements. The objective is to classify each observation as normal or abnormal using machine learning modeling. As seen in the pairs plot, the last 6 variables are essentially random noise, so they will be left out of the initial models. Later, I will use these random variabels to compare how the models handle extra noise.</w:t>
      </w:r>
    </w:p>
    <w:p>
      <w:pPr>
        <w:pStyle w:val="Heading1"/>
      </w:pPr>
      <w:bookmarkStart w:id="23" w:name="initial-exploration"/>
      <w:bookmarkEnd w:id="23"/>
      <w:r>
        <w:t xml:space="preserve">Initial Exploration</w:t>
      </w:r>
    </w:p>
    <w:p>
      <w:pPr>
        <w:pStyle w:val="FirstParagraph"/>
      </w:pPr>
      <w:r>
        <w:t xml:space="preserve">A histogram of each of the first 6 predictor variables reveals that they are each relatively normal. A histogram of the other 6 predictor variables confirms that they are not normally distributed but rather somewhat uniformly distributed. This aligns with the idea that the last 6 are random variables. There are no missing values in this data.</w:t>
      </w:r>
    </w:p>
    <w:p>
      <w:pPr>
        <w:pStyle w:val="SourceCode"/>
      </w:pPr>
      <w:r>
        <w:rPr>
          <w:rStyle w:val="NormalTok"/>
        </w:rPr>
        <w:t xml:space="preserve">my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cols[data$classification]) </w:t>
      </w:r>
      <w:r>
        <w:rPr>
          <w:rStyle w:val="CommentTok"/>
        </w:rPr>
        <w:t xml:space="preserve">#pairs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nior_project_start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4dd8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Start</dc:title>
  <dc:creator>Michael Streyle</dc:creator>
  <dcterms:created xsi:type="dcterms:W3CDTF">2018-11-17T00:50:12Z</dcterms:created>
  <dcterms:modified xsi:type="dcterms:W3CDTF">2018-11-17T00:50:12Z</dcterms:modified>
</cp:coreProperties>
</file>